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w:t>
      </w:r>
      <w:proofErr w:type="spellStart"/>
      <w:r>
        <w:t>tdocs</w:t>
      </w:r>
      <w:proofErr w:type="spellEnd"/>
      <w:r>
        <w:t xml:space="preserve">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E938CF"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xml:space="preserve">.” With” </w:t>
            </w:r>
            <w:proofErr w:type="spellStart"/>
            <w:r>
              <w:t>irr</w:t>
            </w:r>
            <w:r>
              <w:rPr>
                <w:rFonts w:cs="Arial"/>
                <w:iCs/>
              </w:rPr>
              <w:t>egardless</w:t>
            </w:r>
            <w:proofErr w:type="spellEnd"/>
            <w:r>
              <w:rPr>
                <w:rFonts w:cs="Arial"/>
                <w:iCs/>
              </w:rPr>
              <w:t xml:space="preserve">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w:t>
            </w:r>
            <w:proofErr w:type="spellStart"/>
            <w:r w:rsidR="00634F8E">
              <w:t>con’t</w:t>
            </w:r>
            <w:proofErr w:type="spellEnd"/>
            <w:r w:rsidR="00634F8E">
              <w: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In our view this field should be optional altogether. Only UEs which support (</w:t>
            </w:r>
            <w:proofErr w:type="spellStart"/>
            <w:r>
              <w:rPr>
                <w:lang w:eastAsia="zh-CN"/>
              </w:rPr>
              <w:t>atleast</w:t>
            </w:r>
            <w:proofErr w:type="spellEnd"/>
            <w:r>
              <w:rPr>
                <w:lang w:eastAsia="zh-CN"/>
              </w:rPr>
              <w:t xml:space="preserve">)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 xml:space="preserve">In combination with the BCS signalling as well as the </w:t>
            </w:r>
            <w:proofErr w:type="spellStart"/>
            <w:r>
              <w:rPr>
                <w:lang w:eastAsia="zh-CN"/>
              </w:rPr>
              <w:t>featureSetUL</w:t>
            </w:r>
            <w:proofErr w:type="spellEnd"/>
            <w:r>
              <w:rPr>
                <w:lang w:eastAsia="zh-CN"/>
              </w:rPr>
              <w:t>/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SimSun"/>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89"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w:t>
      </w:r>
      <w:r w:rsidRPr="00D34B01">
        <w:rPr>
          <w:highlight w:val="green"/>
        </w:rPr>
        <w:t>conditionally</w:t>
      </w:r>
      <w:r w:rsidRPr="00D34B01">
        <w:rPr>
          <w:highlight w:val="green"/>
        </w:rPr>
        <w:t xml:space="preserve"> optional</w:t>
      </w:r>
      <w:r w:rsidRPr="00D34B01">
        <w:rPr>
          <w:highlight w:val="green"/>
        </w:rPr>
        <w:t xml:space="preserve"> i.e. only </w:t>
      </w:r>
      <w:r w:rsidRPr="00D34B01">
        <w:rPr>
          <w:highlight w:val="green"/>
        </w:rPr>
        <w:t>optional if the band combination is an intra-band (NG)EN-DC/NE-DC combination without supporting UL in all bands of the intra-band (NG)EN-DC/NE-DC</w:t>
      </w:r>
      <w:r w:rsidRPr="00D34B01">
        <w:rPr>
          <w:highlight w:val="green"/>
        </w:rPr>
        <w:t>.</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89"/>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w:t>
      </w:r>
      <w:r w:rsidRPr="00FB18F1">
        <w:rPr>
          <w:b/>
          <w:bCs/>
          <w:sz w:val="28"/>
          <w:szCs w:val="28"/>
        </w:rPr>
        <w:lastRenderedPageBreak/>
        <w:t xml:space="preserve">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w:t>
            </w:r>
            <w:proofErr w:type="spellStart"/>
            <w:r>
              <w:rPr>
                <w:lang w:eastAsia="zh-CN"/>
              </w:rPr>
              <w:t>intraband</w:t>
            </w:r>
            <w:proofErr w:type="spellEnd"/>
            <w:r>
              <w:rPr>
                <w:lang w:eastAsia="zh-CN"/>
              </w:rPr>
              <w:t xml:space="preserve">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w:t>
            </w:r>
            <w:proofErr w:type="spellStart"/>
            <w:r>
              <w:rPr>
                <w:lang w:eastAsia="zh-CN"/>
              </w:rPr>
              <w:t>intraband</w:t>
            </w:r>
            <w:proofErr w:type="spellEnd"/>
            <w:r>
              <w:rPr>
                <w:lang w:eastAsia="zh-CN"/>
              </w:rPr>
              <w:t xml:space="preserve"> contiguous or </w:t>
            </w:r>
            <w:proofErr w:type="spellStart"/>
            <w:r>
              <w:rPr>
                <w:lang w:eastAsia="zh-CN"/>
              </w:rPr>
              <w:t>intraband</w:t>
            </w:r>
            <w:proofErr w:type="spellEnd"/>
            <w:r>
              <w:rPr>
                <w:lang w:eastAsia="zh-CN"/>
              </w:rPr>
              <w:t xml:space="preserve"> non-contiguous.  A new capability field needs to be added to differentiate between </w:t>
            </w:r>
            <w:r w:rsidR="00BD30F7">
              <w:rPr>
                <w:lang w:eastAsia="zh-CN"/>
              </w:rPr>
              <w:t xml:space="preserve">different BCS values for </w:t>
            </w:r>
            <w:r>
              <w:rPr>
                <w:lang w:eastAsia="zh-CN"/>
              </w:rPr>
              <w:t xml:space="preserve">contiguous and non-contiguous </w:t>
            </w:r>
            <w:proofErr w:type="spellStart"/>
            <w:r>
              <w:rPr>
                <w:lang w:eastAsia="zh-CN"/>
              </w:rPr>
              <w:t>intraband</w:t>
            </w:r>
            <w:proofErr w:type="spellEnd"/>
            <w:r>
              <w:rPr>
                <w:lang w:eastAsia="zh-CN"/>
              </w:rPr>
              <w:t xml:space="preserve">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90"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90"/>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lastRenderedPageBreak/>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bookmarkStart w:id="91" w:name="_GoBack"/>
      <w:bookmarkEnd w:id="91"/>
    </w:p>
    <w:p w14:paraId="10F49F64" w14:textId="4B996BCC" w:rsidR="00D34B01" w:rsidRPr="00FB18F1" w:rsidRDefault="00D34B01" w:rsidP="00D34B01">
      <w:pPr>
        <w:rPr>
          <w:ins w:id="92" w:author="[Nokia RAN2]" w:date="2021-02-25T11:40:00Z"/>
          <w:b/>
          <w:bCs/>
          <w:sz w:val="28"/>
          <w:szCs w:val="28"/>
        </w:rPr>
      </w:pPr>
      <w:ins w:id="93" w:author="[Nokia RAN2]" w:date="2021-02-25T11:40:00Z">
        <w:r w:rsidRPr="00FB18F1">
          <w:rPr>
            <w:b/>
            <w:bCs/>
            <w:sz w:val="28"/>
            <w:szCs w:val="28"/>
          </w:rPr>
          <w:t>Q</w:t>
        </w:r>
        <w:r>
          <w:rPr>
            <w:b/>
            <w:bCs/>
            <w:sz w:val="28"/>
            <w:szCs w:val="28"/>
          </w:rPr>
          <w:t xml:space="preserve">uestion </w:t>
        </w:r>
        <w:r>
          <w:rPr>
            <w:b/>
            <w:bCs/>
            <w:sz w:val="28"/>
            <w:szCs w:val="28"/>
          </w:rPr>
          <w:t>5</w:t>
        </w:r>
        <w:r w:rsidRPr="00FB18F1">
          <w:rPr>
            <w:b/>
            <w:bCs/>
            <w:sz w:val="28"/>
            <w:szCs w:val="28"/>
          </w:rPr>
          <w:t xml:space="preserve">: </w:t>
        </w:r>
        <w:r>
          <w:rPr>
            <w:b/>
            <w:bCs/>
            <w:sz w:val="28"/>
            <w:szCs w:val="28"/>
          </w:rPr>
          <w:t xml:space="preserve">Which option is preferable to the companies? Option 1 </w:t>
        </w:r>
      </w:ins>
      <w:ins w:id="94"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95">
          <w:tblGrid>
            <w:gridCol w:w="1695"/>
            <w:gridCol w:w="994"/>
            <w:gridCol w:w="6942"/>
          </w:tblGrid>
        </w:tblGridChange>
      </w:tblGrid>
      <w:tr w:rsidR="00D34B01" w14:paraId="1982E7B4" w14:textId="77777777" w:rsidTr="009A717F">
        <w:trPr>
          <w:trHeight w:val="240"/>
          <w:jc w:val="center"/>
          <w:ins w:id="96"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97" w:author="[Nokia RAN2]" w:date="2021-02-25T11:40:00Z"/>
                <w:color w:val="FFFFFF" w:themeColor="background1"/>
              </w:rPr>
            </w:pPr>
            <w:ins w:id="98" w:author="[Nokia RAN2]" w:date="2021-02-25T11:40:00Z">
              <w:r>
                <w:rPr>
                  <w:color w:val="FFFFFF" w:themeColor="background1"/>
                </w:rPr>
                <w:t xml:space="preserve">Answers to Question </w:t>
              </w:r>
            </w:ins>
            <w:ins w:id="99"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0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01" w:author="[Nokia RAN2]" w:date="2021-02-25T11:40:00Z"/>
          <w:trPrChange w:id="102"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03" w:author="[Nokia RAN2]" w:date="2021-02-25T11:41: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04" w:author="[Nokia RAN2]" w:date="2021-02-25T11:40:00Z"/>
              </w:rPr>
            </w:pPr>
            <w:ins w:id="105"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06"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07" w:author="[Nokia RAN2]" w:date="2021-02-25T11:40:00Z"/>
              </w:rPr>
            </w:pPr>
            <w:ins w:id="108"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09" w:author="[Nokia RAN2]" w:date="2021-02-25T11:41:00Z">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10" w:author="[Nokia RAN2]" w:date="2021-02-25T11:40:00Z"/>
              </w:rPr>
            </w:pPr>
            <w:ins w:id="111"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3" w:author="[Nokia RAN2]" w:date="2021-02-25T11:40:00Z"/>
          <w:trPrChange w:id="114"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1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16" w:author="[Nokia RAN2]" w:date="2021-02-25T11:40:00Z"/>
                <w:lang w:eastAsia="zh-CN"/>
              </w:rPr>
            </w:pPr>
            <w:ins w:id="117"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1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19" w:author="[Nokia RAN2]" w:date="2021-02-25T11:40:00Z"/>
                <w:lang w:eastAsia="zh-CN"/>
              </w:rPr>
            </w:pPr>
            <w:ins w:id="120" w:author="[Nokia RAN2]" w:date="2021-02-25T11:41:00Z">
              <w:r>
                <w:rPr>
                  <w:lang w:eastAsia="zh-CN"/>
                </w:rPr>
                <w:t>Both are functionally equivalent</w:t>
              </w:r>
            </w:ins>
            <w:ins w:id="121"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22"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23" w:author="[Nokia RAN2]" w:date="2021-02-25T11:40:00Z"/>
                <w:lang w:eastAsia="zh-CN"/>
              </w:rPr>
            </w:pPr>
            <w:ins w:id="124" w:author="[Nokia RAN2]" w:date="2021-02-25T11:42:00Z">
              <w:r>
                <w:rPr>
                  <w:lang w:eastAsia="zh-CN"/>
                </w:rPr>
                <w:t>No strong opinion here, would like to understand more from the companies if</w:t>
              </w:r>
            </w:ins>
            <w:ins w:id="125"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7" w:author="[Nokia RAN2]" w:date="2021-02-25T11:40:00Z"/>
          <w:trPrChange w:id="128"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F45493" w14:textId="77777777" w:rsidR="00D34B01" w:rsidRDefault="00D34B01" w:rsidP="009A717F">
            <w:pPr>
              <w:pStyle w:val="TAC"/>
              <w:spacing w:before="20" w:after="20"/>
              <w:ind w:left="57" w:right="57"/>
              <w:jc w:val="left"/>
              <w:rPr>
                <w:ins w:id="13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7777777" w:rsidR="00D34B01" w:rsidRDefault="00D34B01" w:rsidP="009A717F">
            <w:pPr>
              <w:pStyle w:val="TAC"/>
              <w:spacing w:before="20" w:after="20"/>
              <w:ind w:left="57" w:right="57"/>
              <w:jc w:val="left"/>
              <w:rPr>
                <w:ins w:id="13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33"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F1EE2ED" w14:textId="77777777" w:rsidR="00D34B01" w:rsidRDefault="00D34B01" w:rsidP="009A717F">
            <w:pPr>
              <w:pStyle w:val="TAC"/>
              <w:spacing w:before="20" w:after="20"/>
              <w:ind w:left="57" w:right="57"/>
              <w:jc w:val="left"/>
              <w:rPr>
                <w:ins w:id="134" w:author="[Nokia RAN2]" w:date="2021-02-25T11:40:00Z"/>
                <w:lang w:eastAsia="zh-CN"/>
              </w:rPr>
            </w:pP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36" w:author="[Nokia RAN2]" w:date="2021-02-25T11:40:00Z"/>
          <w:trPrChange w:id="137"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3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E1E03BE" w14:textId="77777777" w:rsidR="00D34B01" w:rsidRDefault="00D34B01" w:rsidP="009A717F">
            <w:pPr>
              <w:pStyle w:val="TAC"/>
              <w:spacing w:before="20" w:after="20"/>
              <w:ind w:left="57" w:right="57"/>
              <w:jc w:val="left"/>
              <w:rPr>
                <w:ins w:id="139" w:author="[Nokia RAN2]" w:date="2021-02-25T11:40:00Z"/>
                <w:lang w:eastAsia="ja-JP"/>
              </w:rPr>
            </w:pPr>
          </w:p>
        </w:tc>
        <w:tc>
          <w:tcPr>
            <w:tcW w:w="1419" w:type="dxa"/>
            <w:tcBorders>
              <w:top w:val="single" w:sz="4" w:space="0" w:color="auto"/>
              <w:left w:val="single" w:sz="4" w:space="0" w:color="auto"/>
              <w:bottom w:val="single" w:sz="4" w:space="0" w:color="auto"/>
              <w:right w:val="single" w:sz="4" w:space="0" w:color="auto"/>
            </w:tcBorders>
            <w:tcPrChange w:id="14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77777777" w:rsidR="00D34B01" w:rsidRDefault="00D34B01" w:rsidP="009A717F">
            <w:pPr>
              <w:pStyle w:val="TAC"/>
              <w:spacing w:before="20" w:after="20"/>
              <w:ind w:left="57" w:right="57"/>
              <w:jc w:val="left"/>
              <w:rPr>
                <w:ins w:id="141" w:author="[Nokia RAN2]" w:date="2021-02-25T11:40:00Z"/>
                <w:lang w:eastAsia="ja-JP"/>
              </w:rPr>
            </w:pPr>
          </w:p>
        </w:tc>
        <w:tc>
          <w:tcPr>
            <w:tcW w:w="6517" w:type="dxa"/>
            <w:tcBorders>
              <w:top w:val="single" w:sz="4" w:space="0" w:color="auto"/>
              <w:left w:val="single" w:sz="4" w:space="0" w:color="auto"/>
              <w:bottom w:val="single" w:sz="4" w:space="0" w:color="auto"/>
              <w:right w:val="single" w:sz="4" w:space="0" w:color="auto"/>
            </w:tcBorders>
            <w:tcPrChange w:id="142"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7C344F31" w14:textId="77777777" w:rsidR="00D34B01" w:rsidRDefault="00D34B01" w:rsidP="009A717F">
            <w:pPr>
              <w:pStyle w:val="TAC"/>
              <w:spacing w:before="20" w:after="20"/>
              <w:ind w:left="57" w:right="57"/>
              <w:jc w:val="left"/>
              <w:rPr>
                <w:ins w:id="143"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5" w:author="[Nokia RAN2]" w:date="2021-02-25T11:40:00Z"/>
          <w:trPrChange w:id="146"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0BD48C74" w14:textId="77777777" w:rsidR="00D34B01" w:rsidRDefault="00D34B01" w:rsidP="009A717F">
            <w:pPr>
              <w:pStyle w:val="TAC"/>
              <w:spacing w:before="20" w:after="20"/>
              <w:ind w:left="57" w:right="57"/>
              <w:jc w:val="left"/>
              <w:rPr>
                <w:ins w:id="148" w:author="[Nokia RAN2]" w:date="2021-02-25T11:40:00Z"/>
                <w:lang w:val="en-US" w:eastAsia="zh-CN"/>
              </w:rPr>
            </w:pPr>
          </w:p>
        </w:tc>
        <w:tc>
          <w:tcPr>
            <w:tcW w:w="1419" w:type="dxa"/>
            <w:tcBorders>
              <w:top w:val="single" w:sz="4" w:space="0" w:color="auto"/>
              <w:left w:val="single" w:sz="4" w:space="0" w:color="auto"/>
              <w:bottom w:val="single" w:sz="4" w:space="0" w:color="auto"/>
              <w:right w:val="single" w:sz="4" w:space="0" w:color="auto"/>
            </w:tcBorders>
            <w:tcPrChange w:id="14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77777777" w:rsidR="00D34B01" w:rsidRDefault="00D34B01" w:rsidP="009A717F">
            <w:pPr>
              <w:pStyle w:val="TAC"/>
              <w:spacing w:before="20" w:after="20"/>
              <w:ind w:left="57" w:right="57"/>
              <w:jc w:val="left"/>
              <w:rPr>
                <w:ins w:id="150" w:author="[Nokia RAN2]" w:date="2021-02-25T11:40:00Z"/>
                <w:lang w:val="en-US" w:eastAsia="zh-CN"/>
              </w:rPr>
            </w:pPr>
          </w:p>
        </w:tc>
        <w:tc>
          <w:tcPr>
            <w:tcW w:w="6517" w:type="dxa"/>
            <w:tcBorders>
              <w:top w:val="single" w:sz="4" w:space="0" w:color="auto"/>
              <w:left w:val="single" w:sz="4" w:space="0" w:color="auto"/>
              <w:bottom w:val="single" w:sz="4" w:space="0" w:color="auto"/>
              <w:right w:val="single" w:sz="4" w:space="0" w:color="auto"/>
            </w:tcBorders>
            <w:tcPrChange w:id="151"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7F1EF1B" w14:textId="77777777" w:rsidR="00D34B01" w:rsidRDefault="00D34B01" w:rsidP="009A717F">
            <w:pPr>
              <w:pStyle w:val="TAC"/>
              <w:spacing w:before="20" w:after="20"/>
              <w:ind w:left="57" w:right="57"/>
              <w:jc w:val="left"/>
              <w:rPr>
                <w:ins w:id="152" w:author="[Nokia RAN2]" w:date="2021-02-25T11:40:00Z"/>
                <w:lang w:val="en-US" w:eastAsia="zh-CN"/>
              </w:rPr>
            </w:pP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4" w:author="[Nokia RAN2]" w:date="2021-02-25T11:40:00Z"/>
          <w:trPrChange w:id="155"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6"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8750D9" w14:textId="77777777" w:rsidR="00D34B01" w:rsidRDefault="00D34B01" w:rsidP="009A717F">
            <w:pPr>
              <w:pStyle w:val="TAC"/>
              <w:spacing w:before="20" w:after="20"/>
              <w:ind w:left="57" w:right="57"/>
              <w:jc w:val="left"/>
              <w:rPr>
                <w:ins w:id="15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5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77777777" w:rsidR="00D34B01" w:rsidRDefault="00D34B01" w:rsidP="009A717F">
            <w:pPr>
              <w:pStyle w:val="TAC"/>
              <w:spacing w:before="20" w:after="20"/>
              <w:ind w:left="57" w:right="57"/>
              <w:jc w:val="left"/>
              <w:rPr>
                <w:ins w:id="15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60"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50ED7BA" w14:textId="77777777" w:rsidR="00D34B01" w:rsidRDefault="00D34B01" w:rsidP="009A717F">
            <w:pPr>
              <w:pStyle w:val="TAC"/>
              <w:spacing w:before="20" w:after="20"/>
              <w:ind w:left="57" w:right="57"/>
              <w:jc w:val="left"/>
              <w:rPr>
                <w:ins w:id="161" w:author="[Nokia RAN2]" w:date="2021-02-25T11:40:00Z"/>
                <w:lang w:eastAsia="zh-CN"/>
              </w:rPr>
            </w:pPr>
          </w:p>
        </w:tc>
      </w:tr>
      <w:tr w:rsidR="00D34B01"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3" w:author="[Nokia RAN2]" w:date="2021-02-25T11:40:00Z"/>
          <w:trPrChange w:id="164"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A6395F5" w14:textId="77777777" w:rsidR="00D34B01" w:rsidRDefault="00D34B01" w:rsidP="009A717F">
            <w:pPr>
              <w:pStyle w:val="TAC"/>
              <w:spacing w:before="20" w:after="20"/>
              <w:ind w:left="57" w:right="57"/>
              <w:jc w:val="left"/>
              <w:rPr>
                <w:ins w:id="16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6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77777777" w:rsidR="00D34B01" w:rsidRDefault="00D34B01" w:rsidP="009A717F">
            <w:pPr>
              <w:pStyle w:val="TAC"/>
              <w:spacing w:before="20" w:after="20"/>
              <w:ind w:left="57" w:right="57"/>
              <w:jc w:val="left"/>
              <w:rPr>
                <w:ins w:id="16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69"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C726329" w14:textId="77777777" w:rsidR="00D34B01" w:rsidRDefault="00D34B01" w:rsidP="009A717F">
            <w:pPr>
              <w:pStyle w:val="TAC"/>
              <w:spacing w:before="20" w:after="20"/>
              <w:ind w:left="57" w:right="57"/>
              <w:jc w:val="left"/>
              <w:rPr>
                <w:ins w:id="170" w:author="[Nokia RAN2]" w:date="2021-02-25T11:40:00Z"/>
                <w:lang w:eastAsia="zh-CN"/>
              </w:rPr>
            </w:pPr>
          </w:p>
        </w:tc>
      </w:tr>
      <w:tr w:rsidR="00D34B01"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2" w:author="[Nokia RAN2]" w:date="2021-02-25T11:40:00Z"/>
          <w:trPrChange w:id="173"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4"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1BF15935" w14:textId="77777777" w:rsidR="00D34B01" w:rsidRDefault="00D34B01" w:rsidP="009A717F">
            <w:pPr>
              <w:pStyle w:val="TAC"/>
              <w:spacing w:before="20" w:after="20"/>
              <w:ind w:left="57" w:right="57"/>
              <w:jc w:val="left"/>
              <w:rPr>
                <w:ins w:id="17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7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D34B01" w:rsidRDefault="00D34B01" w:rsidP="009A717F">
            <w:pPr>
              <w:pStyle w:val="TAC"/>
              <w:spacing w:before="20" w:after="20"/>
              <w:ind w:left="57" w:right="57"/>
              <w:jc w:val="left"/>
              <w:rPr>
                <w:ins w:id="17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78"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BC6637C" w14:textId="77777777" w:rsidR="00D34B01" w:rsidRDefault="00D34B01" w:rsidP="009A717F">
            <w:pPr>
              <w:pStyle w:val="TAC"/>
              <w:spacing w:before="20" w:after="20"/>
              <w:ind w:left="57" w:right="57"/>
              <w:jc w:val="left"/>
              <w:rPr>
                <w:ins w:id="179" w:author="[Nokia RAN2]" w:date="2021-02-25T11:40:00Z"/>
                <w:lang w:eastAsia="zh-CN"/>
              </w:rPr>
            </w:pPr>
          </w:p>
        </w:tc>
      </w:tr>
      <w:tr w:rsidR="00D34B01"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1" w:author="[Nokia RAN2]" w:date="2021-02-25T11:40:00Z"/>
          <w:trPrChange w:id="182"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3"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C0BD4BC" w14:textId="77777777" w:rsidR="00D34B01" w:rsidRDefault="00D34B01" w:rsidP="009A717F">
            <w:pPr>
              <w:pStyle w:val="TAC"/>
              <w:spacing w:before="20" w:after="20"/>
              <w:ind w:left="57" w:right="57"/>
              <w:jc w:val="left"/>
              <w:rPr>
                <w:ins w:id="18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D34B01" w:rsidRDefault="00D34B01" w:rsidP="009A717F">
            <w:pPr>
              <w:pStyle w:val="TAC"/>
              <w:spacing w:before="20" w:after="20"/>
              <w:ind w:left="57" w:right="57"/>
              <w:jc w:val="left"/>
              <w:rPr>
                <w:ins w:id="18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87"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9749761" w14:textId="77777777" w:rsidR="00D34B01" w:rsidRDefault="00D34B01" w:rsidP="009A717F">
            <w:pPr>
              <w:pStyle w:val="TAC"/>
              <w:spacing w:before="20" w:after="20"/>
              <w:ind w:left="57" w:right="57"/>
              <w:jc w:val="left"/>
              <w:rPr>
                <w:ins w:id="188" w:author="[Nokia RAN2]" w:date="2021-02-25T11:40:00Z"/>
                <w:lang w:eastAsia="zh-CN"/>
              </w:rPr>
            </w:pPr>
          </w:p>
        </w:tc>
      </w:tr>
      <w:tr w:rsidR="00D34B01"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0" w:author="[Nokia RAN2]" w:date="2021-02-25T11:40:00Z"/>
          <w:trPrChange w:id="191"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6512C4B" w14:textId="77777777" w:rsidR="00D34B01" w:rsidRDefault="00D34B01" w:rsidP="009A717F">
            <w:pPr>
              <w:pStyle w:val="TAC"/>
              <w:spacing w:before="20" w:after="20"/>
              <w:ind w:left="57" w:right="57"/>
              <w:jc w:val="left"/>
              <w:rPr>
                <w:ins w:id="19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D34B01" w:rsidRDefault="00D34B01" w:rsidP="009A717F">
            <w:pPr>
              <w:pStyle w:val="TAC"/>
              <w:spacing w:before="20" w:after="20"/>
              <w:ind w:left="57" w:right="57"/>
              <w:jc w:val="left"/>
              <w:rPr>
                <w:ins w:id="19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6"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CCB4C2A" w14:textId="77777777" w:rsidR="00D34B01" w:rsidRDefault="00D34B01" w:rsidP="009A717F">
            <w:pPr>
              <w:pStyle w:val="TAC"/>
              <w:spacing w:before="20" w:after="20"/>
              <w:ind w:left="57" w:right="57"/>
              <w:jc w:val="left"/>
              <w:rPr>
                <w:ins w:id="197" w:author="[Nokia RAN2]" w:date="2021-02-25T11:40:00Z"/>
                <w:lang w:eastAsia="zh-CN"/>
              </w:rPr>
            </w:pPr>
          </w:p>
        </w:tc>
      </w:tr>
      <w:tr w:rsidR="00D34B01"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9" w:author="[Nokia RAN2]" w:date="2021-02-25T11:40:00Z"/>
          <w:trPrChange w:id="200"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07F9F44" w14:textId="77777777" w:rsidR="00D34B01" w:rsidRDefault="00D34B01" w:rsidP="009A717F">
            <w:pPr>
              <w:pStyle w:val="TAC"/>
              <w:spacing w:before="20" w:after="20"/>
              <w:ind w:left="57" w:right="57"/>
              <w:jc w:val="left"/>
              <w:rPr>
                <w:ins w:id="202"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D34B01" w:rsidRDefault="00D34B01" w:rsidP="009A717F">
            <w:pPr>
              <w:pStyle w:val="TAC"/>
              <w:spacing w:before="20" w:after="20"/>
              <w:ind w:left="57" w:right="57"/>
              <w:jc w:val="left"/>
              <w:rPr>
                <w:ins w:id="204"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5"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1195F9E" w14:textId="77777777" w:rsidR="00D34B01" w:rsidRDefault="00D34B01" w:rsidP="009A717F">
            <w:pPr>
              <w:pStyle w:val="TAC"/>
              <w:spacing w:before="20" w:after="20"/>
              <w:ind w:left="57" w:right="57"/>
              <w:jc w:val="left"/>
              <w:rPr>
                <w:ins w:id="206" w:author="[Nokia RAN2]" w:date="2021-02-25T11:40:00Z"/>
                <w:lang w:eastAsia="zh-CN"/>
              </w:rPr>
            </w:pPr>
          </w:p>
        </w:tc>
      </w:tr>
      <w:tr w:rsidR="00D34B01"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8" w:author="[Nokia RAN2]" w:date="2021-02-25T11:40:00Z"/>
          <w:trPrChange w:id="209"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88B44D6" w14:textId="77777777" w:rsidR="00D34B01" w:rsidRDefault="00D34B01" w:rsidP="009A717F">
            <w:pPr>
              <w:pStyle w:val="TAC"/>
              <w:spacing w:before="20" w:after="20"/>
              <w:ind w:left="57" w:right="57"/>
              <w:jc w:val="left"/>
              <w:rPr>
                <w:ins w:id="211"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D34B01" w:rsidRDefault="00D34B01" w:rsidP="009A717F">
            <w:pPr>
              <w:pStyle w:val="TAC"/>
              <w:spacing w:before="20" w:after="20"/>
              <w:ind w:left="57" w:right="57"/>
              <w:jc w:val="left"/>
              <w:rPr>
                <w:ins w:id="213"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4"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A05103B" w14:textId="77777777" w:rsidR="00D34B01" w:rsidRDefault="00D34B01" w:rsidP="009A717F">
            <w:pPr>
              <w:pStyle w:val="TAC"/>
              <w:spacing w:before="20" w:after="20"/>
              <w:ind w:left="57" w:right="57"/>
              <w:jc w:val="left"/>
              <w:rPr>
                <w:ins w:id="215" w:author="[Nokia RAN2]" w:date="2021-02-25T11:40:00Z"/>
                <w:lang w:eastAsia="zh-CN"/>
              </w:rPr>
            </w:pPr>
          </w:p>
        </w:tc>
      </w:tr>
      <w:tr w:rsidR="00D34B01"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7" w:author="[Nokia RAN2]" w:date="2021-02-25T11:40:00Z"/>
          <w:trPrChange w:id="218"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29B4808" w14:textId="77777777" w:rsidR="00D34B01" w:rsidRDefault="00D34B01" w:rsidP="009A717F">
            <w:pPr>
              <w:pStyle w:val="TAC"/>
              <w:spacing w:before="20" w:after="20"/>
              <w:ind w:left="57" w:right="57"/>
              <w:jc w:val="left"/>
              <w:rPr>
                <w:ins w:id="22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D34B01" w:rsidRDefault="00D34B01" w:rsidP="009A717F">
            <w:pPr>
              <w:pStyle w:val="TAC"/>
              <w:spacing w:before="20" w:after="20"/>
              <w:ind w:left="57" w:right="57"/>
              <w:jc w:val="left"/>
              <w:rPr>
                <w:ins w:id="22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3"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63F8C63E" w14:textId="77777777" w:rsidR="00D34B01" w:rsidRDefault="00D34B01" w:rsidP="009A717F">
            <w:pPr>
              <w:pStyle w:val="TAC"/>
              <w:spacing w:before="20" w:after="20"/>
              <w:ind w:left="57" w:right="57"/>
              <w:jc w:val="left"/>
              <w:rPr>
                <w:ins w:id="224" w:author="[Nokia RAN2]" w:date="2021-02-25T11:40:00Z"/>
                <w:lang w:eastAsia="zh-CN"/>
              </w:rPr>
            </w:pPr>
          </w:p>
        </w:tc>
      </w:tr>
      <w:tr w:rsidR="00D34B01"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6" w:author="[Nokia RAN2]" w:date="2021-02-25T11:40:00Z"/>
          <w:trPrChange w:id="227" w:author="[Nokia RAN2]" w:date="2021-02-25T11:41: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1B100E9" w14:textId="77777777" w:rsidR="00D34B01" w:rsidRDefault="00D34B01" w:rsidP="009A717F">
            <w:pPr>
              <w:pStyle w:val="TAC"/>
              <w:spacing w:before="20" w:after="20"/>
              <w:ind w:left="57" w:right="57"/>
              <w:jc w:val="left"/>
              <w:rPr>
                <w:ins w:id="229"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D34B01" w:rsidRDefault="00D34B01" w:rsidP="009A717F">
            <w:pPr>
              <w:pStyle w:val="TAC"/>
              <w:spacing w:before="20" w:after="20"/>
              <w:ind w:left="57" w:right="57"/>
              <w:jc w:val="left"/>
              <w:rPr>
                <w:ins w:id="231"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2"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31825221" w14:textId="77777777" w:rsidR="00D34B01" w:rsidRDefault="00D34B01" w:rsidP="009A717F">
            <w:pPr>
              <w:pStyle w:val="TAC"/>
              <w:spacing w:before="20" w:after="20"/>
              <w:ind w:left="57" w:right="57"/>
              <w:jc w:val="left"/>
              <w:rPr>
                <w:ins w:id="233" w:author="[Nokia RAN2]" w:date="2021-02-25T11:40:00Z"/>
                <w:lang w:eastAsia="zh-CN"/>
              </w:rPr>
            </w:pPr>
          </w:p>
        </w:tc>
      </w:tr>
    </w:tbl>
    <w:p w14:paraId="555D3D52" w14:textId="77777777" w:rsidR="00D34B01" w:rsidRDefault="00D34B01" w:rsidP="00D34B01">
      <w:pPr>
        <w:rPr>
          <w:ins w:id="234" w:author="[Nokia RAN2]" w:date="2021-02-25T11:40:00Z"/>
          <w:b/>
          <w:bCs/>
        </w:rPr>
      </w:pPr>
    </w:p>
    <w:p w14:paraId="75065637" w14:textId="17CC94D6" w:rsidR="00D34B01" w:rsidRDefault="00D34B01" w:rsidP="00D34B01">
      <w:pPr>
        <w:rPr>
          <w:ins w:id="235" w:author="[Nokia RAN2]" w:date="2021-02-25T11:40:00Z"/>
        </w:rPr>
      </w:pPr>
      <w:ins w:id="236" w:author="[Nokia RAN2]" w:date="2021-02-25T11:40:00Z">
        <w:r>
          <w:rPr>
            <w:b/>
            <w:bCs/>
          </w:rPr>
          <w:t xml:space="preserve">Summary </w:t>
        </w:r>
      </w:ins>
      <w:ins w:id="237" w:author="[Nokia RAN2]" w:date="2021-02-25T11:41:00Z">
        <w:r>
          <w:rPr>
            <w:b/>
            <w:bCs/>
          </w:rPr>
          <w:t>5</w:t>
        </w:r>
      </w:ins>
      <w:ins w:id="238" w:author="[Nokia RAN2]" w:date="2021-02-25T11:40:00Z">
        <w:r>
          <w:t>: TBD.</w:t>
        </w:r>
      </w:ins>
    </w:p>
    <w:p w14:paraId="346F0EC2" w14:textId="50754FC0" w:rsidR="00D34B01" w:rsidRDefault="00D34B01">
      <w:ins w:id="239" w:author="[Nokia RAN2]" w:date="2021-02-25T11:40:00Z">
        <w:r>
          <w:rPr>
            <w:b/>
            <w:bCs/>
          </w:rPr>
          <w:t xml:space="preserve">Proposal </w:t>
        </w:r>
      </w:ins>
      <w:ins w:id="240" w:author="[Nokia RAN2]" w:date="2021-02-25T11:41:00Z">
        <w:r>
          <w:rPr>
            <w:b/>
            <w:bCs/>
          </w:rPr>
          <w:t>5</w:t>
        </w:r>
      </w:ins>
      <w:ins w:id="241" w:author="[Nokia RAN2]" w:date="2021-02-25T11:40:00Z">
        <w:r>
          <w:t>: TBD.</w:t>
        </w:r>
      </w:ins>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lastRenderedPageBreak/>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w:t>
      </w:r>
      <w:proofErr w:type="spellStart"/>
      <w:r>
        <w:t>tdocs</w:t>
      </w:r>
      <w:proofErr w:type="spellEnd"/>
      <w:r>
        <w:t xml:space="preserve">: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E938CF"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E938CF"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E938CF"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E938CF"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E938CF"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E938CF"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E938CF"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E938CF"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E938CF"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5F2C2" w14:textId="77777777" w:rsidR="00274307" w:rsidRDefault="00274307" w:rsidP="007E3E22">
      <w:pPr>
        <w:spacing w:after="0" w:line="240" w:lineRule="auto"/>
      </w:pPr>
      <w:r>
        <w:separator/>
      </w:r>
    </w:p>
  </w:endnote>
  <w:endnote w:type="continuationSeparator" w:id="0">
    <w:p w14:paraId="75C9210C" w14:textId="77777777" w:rsidR="00274307" w:rsidRDefault="00274307"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7DA94" w14:textId="77777777" w:rsidR="00274307" w:rsidRDefault="00274307" w:rsidP="007E3E22">
      <w:pPr>
        <w:spacing w:after="0" w:line="240" w:lineRule="auto"/>
      </w:pPr>
      <w:r>
        <w:separator/>
      </w:r>
    </w:p>
  </w:footnote>
  <w:footnote w:type="continuationSeparator" w:id="0">
    <w:p w14:paraId="51BF0026" w14:textId="77777777" w:rsidR="00274307" w:rsidRDefault="00274307"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606D"/>
    <w:rsid w:val="00231728"/>
    <w:rsid w:val="00233EA1"/>
    <w:rsid w:val="00234EF8"/>
    <w:rsid w:val="002444D2"/>
    <w:rsid w:val="00244A05"/>
    <w:rsid w:val="00250404"/>
    <w:rsid w:val="002610D8"/>
    <w:rsid w:val="0027430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054BB"/>
    <w:rsid w:val="0043409B"/>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938CF"/>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0" Type="http://schemas.openxmlformats.org/officeDocument/2006/relationships/hyperlink" Target="file:///D:/Documents/3GPP/tsg_ran/WG2/TSGR2_113-e/Docs/R2-2101562.zip" TargetMode="External"/><Relationship Id="rId29"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3748</Words>
  <Characters>24863</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RAN2]</cp:lastModifiedBy>
  <cp:revision>4</cp:revision>
  <dcterms:created xsi:type="dcterms:W3CDTF">2021-02-23T10:22:00Z</dcterms:created>
  <dcterms:modified xsi:type="dcterms:W3CDTF">2021-02-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